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w:t>
      </w:r>
    </w:p>
    <w:p>
      <w:pPr>
        <w:pStyle w:val="BodyText"/>
      </w:pPr>
      <w:r>
        <w:t xml:space="preserve">United Arab Emirates Dubai</w:t>
      </w:r>
    </w:p>
    <w:bookmarkEnd w:id="20"/>
    <w:p>
      <w:pPr>
        <w:pStyle w:val="BodyText"/>
      </w:pPr>
      <w:r>
        <w:t xml:space="preserve">Date: October 26, 2023</w:t>
      </w:r>
    </w:p>
    <w:p>
      <w:pPr>
        <w:pStyle w:val="BodyText"/>
      </w:pPr>
      <w:r>
        <w:t xml:space="preserve">Hiring Manager</w:t>
      </w:r>
      <w:r>
        <w:br/>
      </w:r>
      <w:r>
        <w:t xml:space="preserve">[Company Name - Example: "Nexus Systems Solutions UAE"</w:t>
      </w:r>
      <w:r>
        <w:br/>
      </w:r>
      <w:r>
        <w:t xml:space="preserve">Dubai International Financial Centre (DIFC)</w:t>
      </w:r>
      <w:r>
        <w:br/>
      </w:r>
      <w:r>
        <w:t xml:space="preserve">Dubai, United Arab Emirates</w:t>
      </w:r>
    </w:p>
    <w:p>
      <w:pPr>
        <w:pStyle w:val="BodyText"/>
      </w:pPr>
      <w:r>
        <w:t xml:space="preserve">Dear Hiring Manager,</w:t>
      </w:r>
    </w:p>
    <w:p>
      <w:pPr>
        <w:pStyle w:val="BodyText"/>
      </w:pPr>
      <w:r>
        <w:t xml:space="preserve">I am writing to express my enthusiastic application for the Systems Engineer Internship position at [Company Name] in Dubai, United Arab Emirates. As a final-year undergraduate student pursuing a Bachelor of Science in Computer Engineering with a specialization in network systems at Khalifa University, I have meticulously prepared myself to contribute meaningfully to your innovative projects while immersing myself in the dynamic technological landscape of Dubai. This Internship Application Letter represents not just my professional aspiration, but my commitment to becoming part of Dubai's vision for becoming a global hub of digital excellence.</w:t>
      </w:r>
    </w:p>
    <w:p>
      <w:pPr>
        <w:pStyle w:val="BodyText"/>
      </w:pPr>
      <w:r>
        <w:t xml:space="preserve">Throughout my academic journey, I have cultivated a robust technical foundation directly aligned with the Systems Engineer role. My coursework in Network Architecture, Cloud Computing (AWS and Azure), and Cybersecurity has equipped me with hands-on experience through projects like designing a scalable hybrid cloud infrastructure for campus-wide resource management – a solution that reduced system latency by 32% during implementation. I am proficient in scripting languages including Python and PowerShell, which I leveraged to automate server configuration processes at my previous internship with TechNova Solutions in Abu Dhabi. What excites me most about this opportunity is the chance to apply these skills within Dubai's rapidly evolving tech ecosystem, where companies like yours are pioneering smart city infrastructure that integrates AI-driven systems across transportation, energy management, and public services.</w:t>
      </w:r>
    </w:p>
    <w:p>
      <w:pPr>
        <w:pStyle w:val="BodyText"/>
      </w:pPr>
      <w:r>
        <w:t xml:space="preserve">The United Arab Emirates' strategic vision for 2030 – particularly Dubai's Smart City Initiative and its ambitious target to become the world's first fully AI-powered government – has deeply inspired my career trajectory. During my research on UAE digital transformation policies, I was profoundly impressed by how Dubai is utilizing systems engineering principles to solve complex urban challenges. For instance, the implementation of the 'Dubai 10x' initiative demonstrates a systemic approach to innovation that mirrors the holistic problem-solving framework I've developed in my studies. This internship represents an unparalleled opportunity for me to contribute to projects that will directly impact millions of residents and visitors through technologies like IoT-enabled infrastructure, intelligent traffic management systems, and secure digital government services – all while learning from industry leaders within Dubai's vibrant tech community.</w:t>
      </w:r>
    </w:p>
    <w:p>
      <w:pPr>
        <w:pStyle w:val="BodyText"/>
      </w:pPr>
      <w:r>
        <w:t xml:space="preserve">I recognize that the Systems Engineer role in Dubai demands not only technical proficiency but also cultural adaptability. Having spent three months studying abroad at the American University of Sharjah, I developed fluency in navigating multicultural work environments – a crucial asset for collaborating with international teams across diverse time zones. During this period, I participated in a cross-cultural project team designing emergency response systems for the UAE's first smart hospital complex, where I learned to communicate technical concepts clearly to non-technical stakeholders from six different nationalities. My experience living and studying in the UAE has given me firsthand understanding of local business customs, including the importance of relationship-building (wasta) and punctuality in professional settings – qualities I will bring to your team immediately.</w:t>
      </w:r>
    </w:p>
    <w:p>
      <w:pPr>
        <w:pStyle w:val="BodyText"/>
      </w:pPr>
      <w:r>
        <w:t xml:space="preserve">What sets my approach apart is my proactive integration of systems thinking with sustainable engineering practices. In my university capstone project, I designed a zero-waste data center cooling system that reduced energy consumption by 45% while maintaining optimal server temperatures – a solution directly addressing Dubai's sustainability goals through the Dubai Green Economy Strategy. This experience taught me to consider environmental impact alongside technical performance, aligning perfectly with UAE's commitment to green technology as outlined in the UAE Energy Strategy 2050. I am eager to bring this perspective to your team as we work toward developing energy-efficient infrastructure for Dubai's next-generation smart city projects.</w:t>
      </w:r>
    </w:p>
    <w:p>
      <w:pPr>
        <w:pStyle w:val="BodyText"/>
      </w:pPr>
      <w:r>
        <w:t xml:space="preserve">Moreover, I have closely followed [Company Name]'s recent achievements, particularly your contribution to the Dubai Smart Government platform and the 'Digital Twin' project for Burj Khalifa. Your implementation of a unified systems management framework that integrates IoT sensors across 50+ government facilities demonstrates exactly the kind of innovative engineering I aspire to contribute to. I am confident that my experience with network optimization protocols, system monitoring tools like Nagios and Zabbix, and understanding of UAE's regulatory frameworks (including Data Protection Law No. 45 of 2021) would allow me to quickly add value from day one.</w:t>
      </w:r>
    </w:p>
    <w:p>
      <w:pPr>
        <w:pStyle w:val="BodyText"/>
      </w:pPr>
      <w:r>
        <w:t xml:space="preserve">The United Arab Emirates' position as a magnet for global talent makes Dubai an exceptional place to launch my engineering career. The city's cosmopolitan environment – where over 200 nationalities coexist in a thriving business ecosystem – provides the ideal setting for an intern to grow both professionally and personally. I am particularly drawn to Dubai because of its emphasis on continuous learning; the city hosts world-class institutions like Dubai Future Accelerators and Mohammed bin Rashid AI Campus, which offer unparalleled opportunities for skill development beyond the internship period. I am eager to become part of this knowledge-driven community while contributing my fresh perspective to your engineering team.</w:t>
      </w:r>
    </w:p>
    <w:p>
      <w:pPr>
        <w:pStyle w:val="BodyText"/>
      </w:pPr>
      <w:r>
        <w:t xml:space="preserve">My academic record (3.8 GPA) includes leadership roles as President of Khalifa University's IEEE Student Chapter, where I organized workshops on 5G network architecture attended by over 200 students from the UAE and GCC region. I am equally passionate about community engagement – having volunteered with Dubai Cares to develop digital literacy programs for underserved communities. These experiences have honed my ability to explain complex systems in accessible terms while fostering collaborative environments – skills I understand are vital for success in your customer-focused engineering culture.</w:t>
      </w:r>
    </w:p>
    <w:p>
      <w:pPr>
        <w:pStyle w:val="BodyText"/>
      </w:pPr>
      <w:r>
        <w:t xml:space="preserve">I am deeply committed to making a meaningful impact during this internship and am prepared to travel immediately upon acceptance. I would welcome the opportunity to discuss how my technical skills, cultural understanding of the UAE market, and dedication to systems engineering excellence align with [Company Name]'s goals for innovation in Dubai. Thank you for considering my application as part of your team's future success story in the United Arab Emirates.</w:t>
      </w:r>
    </w:p>
    <w:p>
      <w:pPr>
        <w:pStyle w:val="BodyText"/>
      </w:pPr>
      <w:r>
        <w:t xml:space="preserve">Sincerely,</w:t>
      </w:r>
      <w:r>
        <w:br/>
      </w:r>
      <w:r>
        <w:br/>
      </w:r>
      <w:r>
        <w:t xml:space="preserve">Ahmed Hassan Al-Mansoori</w:t>
      </w:r>
      <w:r>
        <w:br/>
      </w:r>
      <w:r>
        <w:t xml:space="preserve">BSc in Computer Engineering (Expected: May 2024)</w:t>
      </w:r>
      <w:r>
        <w:br/>
      </w:r>
      <w:r>
        <w:t xml:space="preserve">Khalifa University, Abu Dhabi</w:t>
      </w:r>
      <w:r>
        <w:br/>
      </w:r>
      <w:r>
        <w:t xml:space="preserve">+971 50 XXX XXXX | ahmed.almansoori@email.com</w:t>
      </w:r>
      <w:r>
        <w:br/>
      </w:r>
      <w:r>
        <w:t xml:space="preserve">LinkedIn: linkedin.com/in/ahmedalman</w:t>
      </w:r>
    </w:p>
    <w:p>
      <w:pPr>
        <w:pStyle w:val="BodyText"/>
      </w:pP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9T07:24:23Z</dcterms:created>
  <dcterms:modified xsi:type="dcterms:W3CDTF">2026-07-19T07:24:23Z</dcterms:modified>
</cp:coreProperties>
</file>

<file path=docProps/custom.xml><?xml version="1.0" encoding="utf-8"?>
<Properties xmlns="http://schemas.openxmlformats.org/officeDocument/2006/custom-properties" xmlns:vt="http://schemas.openxmlformats.org/officeDocument/2006/docPropsVTypes"/>
</file>